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maquis corse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/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geraniol; (2E)-3,7-dimethylocta-2,6-dien-1-ol, linalool, éter metílico de cedro, nerol, coumarin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no incluida(s) en la lista establecida con arreglo al artículo 59, apartado 1, de REACH por sus propiedades de alteración endocrina, o por no tener propiedades de alteración endocrina con arreglo a los criterios establecidos en el Reglamento Delegado (UE) 2017/2100 de la Comisión o en el Reglamento (UE) 2018/605 de la Comisión.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085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,00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quatic Acute 1, H400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38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éter metílico de cedr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9870-74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3-384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6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2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06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er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9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cedren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7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erbáceo. aromátic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F45D1B8" w14:textId="6C4876BB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de peso corporal Animal: rat, 95% CL: 2840 - 45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0 mg/kg de peso corporal Animal: rat, Animal sex: male, Guideline: OECD Guideline 401 (Acute Oral Toxicity), 95% CL: 3400 - 560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781 mg/kg de peso corporal Animal: rat, Guideline: OECD Guideline 410 (Repeated Dose Dermal Toxicity: 21/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maquis cors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2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09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,3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,4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maquis cors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cedreno (469-61-4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éter metílico de cedro (19870-74-7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eraniol ; linalool ; ner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 o irritación ocular, categorí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geraniol; (2E)-3,7-dimethylocta-2,6-dien-1-ol, linalool, éter metílico de cedro, nerol, coumarin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riterio expert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4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4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maquis cors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maquis cors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4/04/2026   Versión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47D522E-1CCC-4402-BE95-77F035485D5D}"/>
</file>

<file path=customXml/itemProps3.xml><?xml version="1.0" encoding="utf-8"?>
<ds:datastoreItem xmlns:ds="http://schemas.openxmlformats.org/officeDocument/2006/customXml" ds:itemID="{71A3B8F8-F266-43F0-B219-BF3957C0FF4C}"/>
</file>

<file path=customXml/itemProps4.xml><?xml version="1.0" encoding="utf-8"?>
<ds:datastoreItem xmlns:ds="http://schemas.openxmlformats.org/officeDocument/2006/customXml" ds:itemID="{40CADF64-7662-4F78-9AEC-8180EB88718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